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C1F" w:rsidRDefault="003A4C1F">
      <w:pPr>
        <w:rPr>
          <w:rFonts w:ascii="Times New Roman" w:hAnsi="Times New Roman" w:cs="Times New Roman"/>
          <w:b/>
          <w:bCs/>
          <w:lang w:bidi="ta-IN"/>
        </w:rPr>
      </w:pPr>
      <w:proofErr w:type="spellStart"/>
      <w:r>
        <w:rPr>
          <w:rFonts w:ascii="Times New Roman" w:hAnsi="Times New Roman" w:cs="Times New Roman"/>
          <w:b/>
          <w:bCs/>
          <w:lang w:bidi="ta-IN"/>
        </w:rPr>
        <w:t>Name</w:t>
      </w:r>
      <w:proofErr w:type="gramStart"/>
      <w:r>
        <w:rPr>
          <w:rFonts w:ascii="Times New Roman" w:hAnsi="Times New Roman" w:cs="Times New Roman"/>
          <w:b/>
          <w:bCs/>
          <w:lang w:bidi="ta-IN"/>
        </w:rPr>
        <w:t>:R</w:t>
      </w:r>
      <w:proofErr w:type="spellEnd"/>
      <w:proofErr w:type="gramEnd"/>
      <w:r>
        <w:rPr>
          <w:rFonts w:ascii="Times New Roman" w:hAnsi="Times New Roman" w:cs="Times New Roman"/>
          <w:b/>
          <w:bCs/>
          <w:lang w:bidi="ta-IN"/>
        </w:rPr>
        <w:t xml:space="preserve"> Prasanth</w:t>
      </w:r>
    </w:p>
    <w:p w:rsidR="003A4C1F" w:rsidRDefault="003A4C1F">
      <w:pPr>
        <w:rPr>
          <w:rFonts w:ascii="Times New Roman" w:hAnsi="Times New Roman" w:cs="Times New Roman"/>
          <w:b/>
          <w:bCs/>
          <w:lang w:bidi="ta-IN"/>
        </w:rPr>
      </w:pPr>
      <w:r>
        <w:rPr>
          <w:rFonts w:ascii="Times New Roman" w:hAnsi="Times New Roman" w:cs="Times New Roman"/>
          <w:b/>
          <w:bCs/>
          <w:lang w:bidi="ta-IN"/>
        </w:rPr>
        <w:t xml:space="preserve">University: Vellore </w:t>
      </w:r>
      <w:proofErr w:type="spellStart"/>
      <w:r>
        <w:rPr>
          <w:rFonts w:ascii="Times New Roman" w:hAnsi="Times New Roman" w:cs="Times New Roman"/>
          <w:b/>
          <w:bCs/>
          <w:lang w:bidi="ta-IN"/>
        </w:rPr>
        <w:t>Institude</w:t>
      </w:r>
      <w:proofErr w:type="spellEnd"/>
      <w:r>
        <w:rPr>
          <w:rFonts w:ascii="Times New Roman" w:hAnsi="Times New Roman" w:cs="Times New Roman"/>
          <w:b/>
          <w:bCs/>
          <w:lang w:bidi="ta-IN"/>
        </w:rPr>
        <w:t xml:space="preserve"> of Technology, Vellore.</w:t>
      </w:r>
    </w:p>
    <w:p w:rsidR="003A4C1F" w:rsidRDefault="00BF26F4">
      <w:pPr>
        <w:rPr>
          <w:rFonts w:ascii="Times New Roman" w:hAnsi="Times New Roman" w:cs="Times New Roman"/>
          <w:b/>
          <w:bCs/>
          <w:lang w:bidi="ta-IN"/>
        </w:rPr>
      </w:pPr>
      <w:r>
        <w:rPr>
          <w:rFonts w:ascii="Times New Roman" w:hAnsi="Times New Roman" w:cs="Times New Roman"/>
          <w:b/>
          <w:bCs/>
          <w:lang w:bidi="ta-IN"/>
        </w:rPr>
        <w:t>Course: AWS by ETHNUS</w:t>
      </w:r>
    </w:p>
    <w:p w:rsidR="003A4C1F" w:rsidRDefault="003A4C1F">
      <w:pPr>
        <w:rPr>
          <w:rFonts w:ascii="Times New Roman" w:hAnsi="Times New Roman" w:cs="Times New Roman"/>
          <w:b/>
          <w:bCs/>
          <w:lang w:bidi="ta-IN"/>
        </w:rPr>
      </w:pPr>
    </w:p>
    <w:p w:rsidR="0020309E" w:rsidRDefault="00654551">
      <w:pPr>
        <w:rPr>
          <w:rFonts w:ascii="Times New Roman" w:hAnsi="Times New Roman" w:cs="Times New Roman"/>
          <w:b/>
          <w:bCs/>
          <w:lang w:bidi="ta-IN"/>
        </w:rPr>
      </w:pPr>
      <w:r w:rsidRPr="00654551">
        <w:rPr>
          <w:rFonts w:ascii="Times New Roman" w:hAnsi="Times New Roman" w:cs="Times New Roman"/>
          <w:b/>
          <w:bCs/>
          <w:lang w:bidi="ta-IN"/>
        </w:rPr>
        <w:t>Screenshots needed for Dashboards</w:t>
      </w:r>
      <w:r w:rsidRPr="00654551">
        <w:rPr>
          <w:rFonts w:ascii="Times New Roman" w:hAnsi="Times New Roman" w:cs="Times New Roman"/>
          <w:b/>
          <w:bCs/>
          <w:lang w:bidi="ta-IN"/>
        </w:rPr>
        <w:t>:</w:t>
      </w:r>
    </w:p>
    <w:p w:rsid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654551">
        <w:rPr>
          <w:rFonts w:ascii="Times New Roman" w:hAnsi="Times New Roman" w:cs="Times New Roman"/>
          <w:lang w:bidi="ta-IN"/>
        </w:rPr>
        <w:t>AWS Login screen with username</w:t>
      </w:r>
    </w:p>
    <w:p w:rsidR="0017203D" w:rsidRPr="00654551" w:rsidRDefault="0017203D" w:rsidP="00654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16866415" wp14:editId="5043F53E">
            <wp:extent cx="6357668" cy="252349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57668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551" w:rsidRP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</w:p>
    <w:p w:rsidR="00654551" w:rsidRP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654551">
        <w:rPr>
          <w:rFonts w:ascii="Times New Roman" w:hAnsi="Times New Roman" w:cs="Times New Roman"/>
          <w:lang w:bidi="ta-IN"/>
        </w:rPr>
        <w:t>EC2 Dashboard</w:t>
      </w:r>
    </w:p>
    <w:p w:rsid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lang w:bidi="ta-IN"/>
        </w:rPr>
      </w:pPr>
      <w:r>
        <w:rPr>
          <w:noProof/>
          <w:lang w:bidi="ta-IN"/>
        </w:rPr>
        <w:drawing>
          <wp:inline distT="0" distB="0" distL="0" distR="0" wp14:anchorId="20F69B22" wp14:editId="530B2978">
            <wp:extent cx="6409426" cy="28984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22228" cy="290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lang w:bidi="ta-IN"/>
        </w:rPr>
      </w:pPr>
    </w:p>
    <w:p w:rsidR="00654551" w:rsidRP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654551">
        <w:rPr>
          <w:rFonts w:ascii="Times New Roman" w:hAnsi="Times New Roman" w:cs="Times New Roman"/>
          <w:lang w:bidi="ta-IN"/>
        </w:rPr>
        <w:t>S3 Dashboard</w:t>
      </w:r>
    </w:p>
    <w:p w:rsid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lang w:bidi="ta-IN"/>
        </w:rPr>
      </w:pPr>
      <w:r>
        <w:rPr>
          <w:noProof/>
          <w:lang w:bidi="ta-IN"/>
        </w:rPr>
        <w:lastRenderedPageBreak/>
        <w:drawing>
          <wp:inline distT="0" distB="0" distL="0" distR="0" wp14:anchorId="15C0A994" wp14:editId="4FCFE246">
            <wp:extent cx="5943600" cy="26022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551" w:rsidRDefault="00654551" w:rsidP="00654551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lang w:bidi="ta-IN"/>
        </w:rPr>
      </w:pPr>
    </w:p>
    <w:p w:rsidR="00654551" w:rsidRDefault="00654551" w:rsidP="00654551">
      <w:pPr>
        <w:rPr>
          <w:rFonts w:ascii="Times New Roman" w:hAnsi="Times New Roman" w:cs="Times New Roman"/>
          <w:lang w:bidi="ta-IN"/>
        </w:rPr>
      </w:pPr>
      <w:proofErr w:type="spellStart"/>
      <w:r w:rsidRPr="00654551">
        <w:rPr>
          <w:rFonts w:ascii="Times New Roman" w:hAnsi="Times New Roman" w:cs="Times New Roman"/>
          <w:lang w:bidi="ta-IN"/>
        </w:rPr>
        <w:t>Rekognition</w:t>
      </w:r>
      <w:proofErr w:type="spellEnd"/>
      <w:r w:rsidRPr="00654551">
        <w:rPr>
          <w:rFonts w:ascii="Times New Roman" w:hAnsi="Times New Roman" w:cs="Times New Roman"/>
          <w:lang w:bidi="ta-IN"/>
        </w:rPr>
        <w:t xml:space="preserve"> Dashboard</w:t>
      </w:r>
      <w:r w:rsidR="002E2750">
        <w:rPr>
          <w:rFonts w:ascii="Times New Roman" w:hAnsi="Times New Roman" w:cs="Times New Roman"/>
          <w:lang w:bidi="ta-IN"/>
        </w:rPr>
        <w:t>:</w:t>
      </w:r>
    </w:p>
    <w:p w:rsidR="002E2750" w:rsidRDefault="002E2750" w:rsidP="00654551">
      <w:pPr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2320CE71" wp14:editId="3C9C9C91">
            <wp:extent cx="5943600" cy="249303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Pr="00D74FAF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bidi="ta-IN"/>
        </w:rPr>
      </w:pPr>
      <w:r w:rsidRPr="00D74FAF">
        <w:rPr>
          <w:rFonts w:ascii="Times New Roman" w:hAnsi="Times New Roman" w:cs="Times New Roman"/>
          <w:b/>
          <w:bCs/>
          <w:lang w:bidi="ta-IN"/>
        </w:rPr>
        <w:t>Screenshots needed for EC2</w:t>
      </w:r>
    </w:p>
    <w:p w:rsidR="002E2750" w:rsidRPr="00D74FAF" w:rsidRDefault="002E2750" w:rsidP="00D74F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D74FAF">
        <w:rPr>
          <w:rFonts w:ascii="Times New Roman" w:hAnsi="Times New Roman" w:cs="Times New Roman"/>
          <w:lang w:bidi="ta-IN"/>
        </w:rPr>
        <w:t>Choosing an AMI</w:t>
      </w:r>
    </w:p>
    <w:p w:rsidR="00D74FAF" w:rsidRPr="00D74FAF" w:rsidRDefault="00D74FAF" w:rsidP="00E1222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006254E2" wp14:editId="575F2490">
            <wp:extent cx="5926347" cy="2044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lastRenderedPageBreak/>
        <w:t xml:space="preserve"> Choosing an Instance Type</w:t>
      </w:r>
    </w:p>
    <w:p w:rsidR="00D74FAF" w:rsidRPr="002E2750" w:rsidRDefault="00D74FAF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71031CC4" wp14:editId="1191C0B6">
            <wp:extent cx="5943600" cy="26276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Adding Storage</w:t>
      </w:r>
    </w:p>
    <w:p w:rsidR="00E12227" w:rsidRDefault="00E1222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16508886" wp14:editId="4779073E">
            <wp:extent cx="5943600" cy="25933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Configuring Security Group</w:t>
      </w:r>
    </w:p>
    <w:p w:rsidR="00E12227" w:rsidRPr="002E2750" w:rsidRDefault="00E1222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4AA719F6" wp14:editId="008E0C91">
            <wp:extent cx="5943600" cy="2398143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lastRenderedPageBreak/>
        <w:t>Key Pair Download</w:t>
      </w:r>
    </w:p>
    <w:p w:rsidR="00E12227" w:rsidRPr="002E2750" w:rsidRDefault="00E1222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0115E8A1" wp14:editId="0E681882">
            <wp:extent cx="5848709" cy="2898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r="1393" b="2380"/>
                    <a:stretch/>
                  </pic:blipFill>
                  <pic:spPr bwMode="auto">
                    <a:xfrm>
                      <a:off x="0" y="0"/>
                      <a:ext cx="5860798" cy="2904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2227" w:rsidRDefault="00E1222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 xml:space="preserve"> Logged in EC2 black screen</w:t>
      </w:r>
    </w:p>
    <w:p w:rsidR="00D74FAF" w:rsidRDefault="00682A98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0CBDF3E0" wp14:editId="6320818E">
            <wp:extent cx="5943600" cy="37973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E97" w:rsidRPr="002E2750" w:rsidRDefault="00682A98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lastRenderedPageBreak/>
        <w:drawing>
          <wp:inline distT="0" distB="0" distL="0" distR="0" wp14:anchorId="6816296B" wp14:editId="57169DE6">
            <wp:extent cx="5943600" cy="374967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Pr="0017203D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bidi="ta-IN"/>
        </w:rPr>
      </w:pPr>
      <w:r w:rsidRPr="0017203D">
        <w:rPr>
          <w:rFonts w:ascii="Times New Roman" w:hAnsi="Times New Roman" w:cs="Times New Roman"/>
          <w:b/>
          <w:bCs/>
          <w:lang w:bidi="ta-IN"/>
        </w:rPr>
        <w:t>Screenshots needed for S3</w:t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Creating a bucket</w:t>
      </w:r>
    </w:p>
    <w:p w:rsidR="00714E97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</w:p>
    <w:p w:rsidR="00714E97" w:rsidRPr="002E2750" w:rsidRDefault="00CF677B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371DFAA0" wp14:editId="757B0BD0">
            <wp:extent cx="5943600" cy="2532380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Uploading an Object</w:t>
      </w:r>
    </w:p>
    <w:p w:rsidR="00714E97" w:rsidRDefault="00CF677B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lastRenderedPageBreak/>
        <w:drawing>
          <wp:inline distT="0" distB="0" distL="0" distR="0" wp14:anchorId="0FBEFFD7" wp14:editId="46059680">
            <wp:extent cx="5937084" cy="2204113"/>
            <wp:effectExtent l="0" t="0" r="6985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E97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</w:p>
    <w:p w:rsidR="002E2750" w:rsidRDefault="002E2750" w:rsidP="002E2750">
      <w:pPr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Enabling Static Website</w:t>
      </w:r>
    </w:p>
    <w:p w:rsidR="00CF677B" w:rsidRDefault="00CF677B" w:rsidP="002E2750">
      <w:pPr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5E2ED2A4" wp14:editId="3C33E18E">
            <wp:extent cx="5941538" cy="1999397"/>
            <wp:effectExtent l="0" t="0" r="254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Making the Object Public</w:t>
      </w:r>
    </w:p>
    <w:p w:rsidR="00714E97" w:rsidRPr="002E2750" w:rsidRDefault="00CF677B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1F2A9286" wp14:editId="72E753F3">
            <wp:extent cx="5941536" cy="2081283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Checking the S3 link on the browser</w:t>
      </w:r>
    </w:p>
    <w:p w:rsidR="00714E97" w:rsidRPr="002E2750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30102F3C" wp14:editId="6DBA1FAA">
            <wp:extent cx="6237027" cy="948520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37027" cy="94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Pr="00714E97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bidi="ta-IN"/>
        </w:rPr>
      </w:pPr>
      <w:r w:rsidRPr="00714E97">
        <w:rPr>
          <w:rFonts w:ascii="Times New Roman" w:hAnsi="Times New Roman" w:cs="Times New Roman"/>
          <w:b/>
          <w:bCs/>
          <w:lang w:bidi="ta-IN"/>
        </w:rPr>
        <w:lastRenderedPageBreak/>
        <w:t xml:space="preserve">Screenshots needed for </w:t>
      </w:r>
      <w:proofErr w:type="spellStart"/>
      <w:r w:rsidRPr="00714E97">
        <w:rPr>
          <w:rFonts w:ascii="Times New Roman" w:hAnsi="Times New Roman" w:cs="Times New Roman"/>
          <w:b/>
          <w:bCs/>
          <w:lang w:bidi="ta-IN"/>
        </w:rPr>
        <w:t>Rekognition</w:t>
      </w:r>
      <w:proofErr w:type="spellEnd"/>
    </w:p>
    <w:p w:rsidR="00714E97" w:rsidRPr="00714E97" w:rsidRDefault="002E2750" w:rsidP="00714E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714E97">
        <w:rPr>
          <w:rFonts w:ascii="Times New Roman" w:hAnsi="Times New Roman" w:cs="Times New Roman"/>
          <w:lang w:bidi="ta-IN"/>
        </w:rPr>
        <w:t>Face Detect</w:t>
      </w:r>
      <w:r w:rsidR="00714E97">
        <w:rPr>
          <w:noProof/>
          <w:lang w:bidi="ta-IN"/>
        </w:rPr>
        <w:drawing>
          <wp:inline distT="0" distB="0" distL="0" distR="0" wp14:anchorId="509AB6C5" wp14:editId="5A62789C">
            <wp:extent cx="5936314" cy="2395182"/>
            <wp:effectExtent l="0" t="0" r="762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Face Compare</w:t>
      </w:r>
    </w:p>
    <w:p w:rsidR="00714E97" w:rsidRPr="002E2750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47309D63" wp14:editId="73D10966">
            <wp:extent cx="5943600" cy="25323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>Celebrity Recognition</w:t>
      </w:r>
    </w:p>
    <w:p w:rsidR="00714E97" w:rsidRPr="002E2750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4678A4CD" wp14:editId="4E6E00D0">
            <wp:extent cx="5942284" cy="2586251"/>
            <wp:effectExtent l="0" t="0" r="1905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lastRenderedPageBreak/>
        <w:t>Text in Image</w:t>
      </w:r>
    </w:p>
    <w:p w:rsidR="00714E97" w:rsidRPr="002E2750" w:rsidRDefault="00714E97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65ACD33E" wp14:editId="175AC4EA">
            <wp:extent cx="5943600" cy="20403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Pr="00714E97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bidi="ta-IN"/>
        </w:rPr>
      </w:pPr>
      <w:r w:rsidRPr="00714E97">
        <w:rPr>
          <w:rFonts w:ascii="Times New Roman" w:hAnsi="Times New Roman" w:cs="Times New Roman"/>
          <w:b/>
          <w:bCs/>
          <w:lang w:bidi="ta-IN"/>
        </w:rPr>
        <w:t>Screenshots needed for EC2 &amp; S3</w:t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 xml:space="preserve">Installing </w:t>
      </w:r>
      <w:proofErr w:type="spellStart"/>
      <w:r w:rsidRPr="002E2750">
        <w:rPr>
          <w:rFonts w:ascii="Times New Roman" w:hAnsi="Times New Roman" w:cs="Times New Roman"/>
          <w:lang w:bidi="ta-IN"/>
        </w:rPr>
        <w:t>aws-sdk</w:t>
      </w:r>
      <w:proofErr w:type="spellEnd"/>
    </w:p>
    <w:p w:rsidR="00402827" w:rsidRPr="002E2750" w:rsidRDefault="00CF677B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4D31E549" wp14:editId="70CBB5C6">
            <wp:extent cx="5936776" cy="2279176"/>
            <wp:effectExtent l="0" t="0" r="6985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 w:rsidRPr="002E2750">
        <w:rPr>
          <w:rFonts w:ascii="Times New Roman" w:hAnsi="Times New Roman" w:cs="Times New Roman"/>
          <w:lang w:bidi="ta-IN"/>
        </w:rPr>
        <w:t xml:space="preserve">Installing </w:t>
      </w:r>
      <w:proofErr w:type="spellStart"/>
      <w:r w:rsidRPr="002E2750">
        <w:rPr>
          <w:rFonts w:ascii="Times New Roman" w:hAnsi="Times New Roman" w:cs="Times New Roman"/>
          <w:lang w:bidi="ta-IN"/>
        </w:rPr>
        <w:t>php</w:t>
      </w:r>
      <w:proofErr w:type="spellEnd"/>
    </w:p>
    <w:p w:rsidR="00402827" w:rsidRDefault="00682A98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776AFF34" wp14:editId="07873D2E">
            <wp:extent cx="5943600" cy="301615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A98" w:rsidRPr="002E2750" w:rsidRDefault="00682A98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lastRenderedPageBreak/>
        <w:drawing>
          <wp:inline distT="0" distB="0" distL="0" distR="0" wp14:anchorId="3635E935" wp14:editId="4B6455A9">
            <wp:extent cx="5943600" cy="250436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4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750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proofErr w:type="spellStart"/>
      <w:proofErr w:type="gramStart"/>
      <w:r w:rsidRPr="002E2750">
        <w:rPr>
          <w:rFonts w:ascii="Times New Roman" w:hAnsi="Times New Roman" w:cs="Times New Roman"/>
          <w:lang w:bidi="ta-IN"/>
        </w:rPr>
        <w:t>index.php</w:t>
      </w:r>
      <w:proofErr w:type="spellEnd"/>
      <w:proofErr w:type="gramEnd"/>
      <w:r w:rsidRPr="002E2750">
        <w:rPr>
          <w:rFonts w:ascii="Times New Roman" w:hAnsi="Times New Roman" w:cs="Times New Roman"/>
          <w:lang w:bidi="ta-IN"/>
        </w:rPr>
        <w:t xml:space="preserve"> file code</w:t>
      </w:r>
    </w:p>
    <w:p w:rsidR="00402827" w:rsidRPr="002E2750" w:rsidRDefault="00682A98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bidi="ta-IN"/>
        </w:rPr>
      </w:pPr>
      <w:r>
        <w:rPr>
          <w:noProof/>
          <w:lang w:bidi="ta-IN"/>
        </w:rPr>
        <w:drawing>
          <wp:inline distT="0" distB="0" distL="0" distR="0" wp14:anchorId="574DFB50" wp14:editId="0AD20EEF">
            <wp:extent cx="5936776" cy="2415654"/>
            <wp:effectExtent l="0" t="0" r="6985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9"/>
                    <a:srcRect b="8046"/>
                    <a:stretch/>
                  </pic:blipFill>
                  <pic:spPr bwMode="auto">
                    <a:xfrm>
                      <a:off x="0" y="0"/>
                      <a:ext cx="5943600" cy="2418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2750" w:rsidRPr="00714E97" w:rsidRDefault="002E2750" w:rsidP="002E27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lang w:bidi="ta-IN"/>
        </w:rPr>
      </w:pPr>
      <w:r w:rsidRPr="00714E97">
        <w:rPr>
          <w:rFonts w:ascii="Times New Roman" w:hAnsi="Times New Roman" w:cs="Times New Roman"/>
          <w:b/>
          <w:bCs/>
          <w:lang w:bidi="ta-IN"/>
        </w:rPr>
        <w:t xml:space="preserve">Screenshots needed for EC2 &amp; </w:t>
      </w:r>
      <w:proofErr w:type="spellStart"/>
      <w:r w:rsidRPr="00714E97">
        <w:rPr>
          <w:rFonts w:ascii="Times New Roman" w:hAnsi="Times New Roman" w:cs="Times New Roman"/>
          <w:b/>
          <w:bCs/>
          <w:lang w:bidi="ta-IN"/>
        </w:rPr>
        <w:t>Rekognition</w:t>
      </w:r>
      <w:proofErr w:type="spellEnd"/>
    </w:p>
    <w:p w:rsidR="002E2750" w:rsidRPr="00600C1B" w:rsidRDefault="002E2750" w:rsidP="00600C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bidi="ta-IN"/>
        </w:rPr>
      </w:pPr>
      <w:r w:rsidRPr="00600C1B">
        <w:rPr>
          <w:rFonts w:ascii="Times New Roman" w:hAnsi="Times New Roman" w:cs="Times New Roman"/>
          <w:lang w:bidi="ta-IN"/>
        </w:rPr>
        <w:t>Face Detect success screenshot</w:t>
      </w:r>
    </w:p>
    <w:p w:rsidR="00600C1B" w:rsidRPr="00600C1B" w:rsidRDefault="00682A98" w:rsidP="00600C1B">
      <w:pPr>
        <w:pStyle w:val="ListParagraph"/>
        <w:ind w:left="0"/>
        <w:rPr>
          <w:rFonts w:ascii="Times New Roman" w:hAnsi="Times New Roman" w:cs="Times New Roman"/>
          <w:b/>
          <w:bCs/>
        </w:rPr>
      </w:pPr>
      <w:bookmarkStart w:id="0" w:name="_GoBack"/>
      <w:r>
        <w:rPr>
          <w:noProof/>
          <w:lang w:bidi="ta-IN"/>
        </w:rPr>
        <w:drawing>
          <wp:inline distT="0" distB="0" distL="0" distR="0" wp14:anchorId="5E2AC2CA" wp14:editId="1F1A7D5D">
            <wp:extent cx="5943600" cy="2790967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00C1B" w:rsidRPr="00600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211C77"/>
    <w:multiLevelType w:val="hybridMultilevel"/>
    <w:tmpl w:val="236E7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1F3FA7"/>
    <w:multiLevelType w:val="hybridMultilevel"/>
    <w:tmpl w:val="46DCF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B201AF"/>
    <w:multiLevelType w:val="hybridMultilevel"/>
    <w:tmpl w:val="921CD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tDA1szSyMDMysTBR0lEKTi0uzszPAykwrAUAJp4+zSwAAAA="/>
  </w:docVars>
  <w:rsids>
    <w:rsidRoot w:val="00BF2A58"/>
    <w:rsid w:val="00107E99"/>
    <w:rsid w:val="0017203D"/>
    <w:rsid w:val="0020309E"/>
    <w:rsid w:val="002E2750"/>
    <w:rsid w:val="003A4C1F"/>
    <w:rsid w:val="00402827"/>
    <w:rsid w:val="00600C1B"/>
    <w:rsid w:val="00654551"/>
    <w:rsid w:val="00682A98"/>
    <w:rsid w:val="00714E97"/>
    <w:rsid w:val="00794E59"/>
    <w:rsid w:val="00BF26F4"/>
    <w:rsid w:val="00BF2A58"/>
    <w:rsid w:val="00CF677B"/>
    <w:rsid w:val="00D74FAF"/>
    <w:rsid w:val="00E12227"/>
    <w:rsid w:val="00E33515"/>
    <w:rsid w:val="00FC4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5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5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4F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5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5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4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9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SHINI</dc:creator>
  <cp:lastModifiedBy>DHARSHINI</cp:lastModifiedBy>
  <cp:revision>5</cp:revision>
  <dcterms:created xsi:type="dcterms:W3CDTF">2020-04-01T12:42:00Z</dcterms:created>
  <dcterms:modified xsi:type="dcterms:W3CDTF">2020-04-02T06:11:00Z</dcterms:modified>
</cp:coreProperties>
</file>